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20" w:name="cover-letter-for-orthodontist-position"/>
    <w:p>
      <w:pPr>
        <w:pStyle w:val="Heading1"/>
      </w:pPr>
      <w:r>
        <w:t xml:space="preserve">Cover Letter for Orthodontist Position</w:t>
      </w:r>
    </w:p>
    <w:p>
      <w:pPr>
        <w:pStyle w:val="FirstParagraph"/>
      </w:pPr>
      <w:r>
        <w:rPr>
          <w:bCs/>
          <w:b/>
        </w:rPr>
        <w:t xml:space="preserve">Your Name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 | [Phone Number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rPr>
          <w:bCs/>
          <w:b/>
        </w:rPr>
        <w:t xml:space="preserve">Recruitment Team</w:t>
      </w:r>
      <w:r>
        <w:br/>
      </w:r>
      <w:r>
        <w:t xml:space="preserve">[Clinic or Hospital Name]</w:t>
      </w:r>
      <w:r>
        <w:br/>
      </w:r>
      <w:r>
        <w:t xml:space="preserve">[Clinic Address]</w:t>
      </w:r>
      <w:r>
        <w:br/>
      </w:r>
      <w:r>
        <w:t xml:space="preserve">Seoul, South Korea</w:t>
      </w:r>
    </w:p>
    <w:p>
      <w:pPr>
        <w:pStyle w:val="BodyText"/>
      </w:pPr>
      <w:r>
        <w:t xml:space="preserve">Dear Hiring Committee,</w:t>
      </w:r>
    </w:p>
    <w:p>
      <w:pPr>
        <w:pStyle w:val="BodyText"/>
      </w:pPr>
      <w:r>
        <w:t xml:space="preserve">I am writing to express my enthusiastic interest in the Orthodontist position at your esteemed clinic in South Korea Seoul. As a dedicated and experienced orthodontist with a passion for advancing dental care through innovation and patient-centered approaches, I am eager to contribute my skills and expertise to your team. The opportunity to work in Seoul—a city renowned for its cutting-edge healthcare system, cultural vibrancy, and commitment to excellence—aligns perfectly with my professional goals. I am confident that my background in orthodontics, combined with a deep appreciation for Korean culture and values, makes me an ideal candidate for this role.</w:t>
      </w:r>
    </w:p>
    <w:p>
      <w:pPr>
        <w:pStyle w:val="BodyText"/>
      </w:pPr>
      <w:r>
        <w:t xml:space="preserve">With [X years] of experience in orthodontic care, I have developed a comprehensive understanding of the field, from diagnosing complex malocclusions to designing personalized treatment plans that prioritize both functionality and aesthetics. My training at [Your Dental School or Institution], followed by specialized certifications in [specific orthodontic techniques, e.g., Invisalign, lingual braces], has equipped me with the technical proficiency to address a wide range of patient needs. Whether working with pediatric patients to correct early-stage issues or adults seeking transformative smile makeovers, I approach each case with meticulous attention to detail and a commitment to long-term oral health outcomes.</w:t>
      </w:r>
    </w:p>
    <w:p>
      <w:pPr>
        <w:pStyle w:val="BodyText"/>
      </w:pPr>
      <w:r>
        <w:t xml:space="preserve">What sets me apart as an Orthodontist is my ability to blend clinical excellence with empathetic patient care. In South Korea Seoul, where the demand for high-quality orthodontic services continues to grow, I believe my multilingual communication skills (e.g., [languages spoken]) and cultural sensitivity will allow me to connect deeply with patients from diverse backgrounds. I understand that in a competitive healthcare environment like Seoul, trust and transparency are paramount. My focus on building strong patient relationships, combined with a proactive approach to education and treatment planning, ensures that individuals feel empowered throughout their orthodontic journey.</w:t>
      </w:r>
    </w:p>
    <w:p>
      <w:pPr>
        <w:pStyle w:val="BodyText"/>
      </w:pPr>
      <w:r>
        <w:t xml:space="preserve">South Korea Seoul has always been a place of inspiration for me. The city’s rapid advancements in technology and its emphasis on precision in every industry align seamlessly with my philosophy as an Orthodontist. I have followed the growth of your clinic and its reputation for [mention specific achievements, e.g., "innovative use of 3D imaging" or "patient-centric care"], which further solidified my desire to contribute to your mission. Working in Seoul would not only allow me to apply my expertise in a dynamic setting but also immerse myself in a culture that values dedication, respect, and continuous improvement—principles I strive to embody both professionally and personally.</w:t>
      </w:r>
    </w:p>
    <w:p>
      <w:pPr>
        <w:pStyle w:val="BodyText"/>
      </w:pPr>
      <w:r>
        <w:t xml:space="preserve">In addition to my clinical skills, I bring a strong foundation in research and professional development. My recent work on [specific project or publication related to orthodontics] has deepened my understanding of emerging trends, such as the integration of artificial intelligence in treatment planning and the importance of interdisciplinary collaboration. I am particularly drawn to your clinic’s focus on [mention any specific aspect, e.g., "cosmetic orthodontics" or "pediatric dental care"], and I am excited about the possibility of contributing to your team’s ongoing innovations. My ability to adapt to new technologies and methodologies ensures that I can quickly integrate into your practice while driving forward improvements in patient outcomes.</w:t>
      </w:r>
    </w:p>
    <w:p>
      <w:pPr>
        <w:pStyle w:val="BodyText"/>
      </w:pPr>
      <w:r>
        <w:t xml:space="preserve">As an Orthodontist, I recognize the unique challenges and opportunities present in Seoul’s healthcare landscape. The city’s fast-paced lifestyle demands efficient yet meticulous care, and I am well-versed in balancing these priorities. My experience working with multicultural teams has honed my ability to navigate diverse patient expectations and cultural nuances, which is essential for building trust in a global hub like Seoul. Furthermore, my commitment to ongoing education ensures that I stay at the forefront of orthodontic advancements, allowing me to offer the highest standard of care.</w:t>
      </w:r>
    </w:p>
    <w:p>
      <w:pPr>
        <w:pStyle w:val="BodyText"/>
      </w:pPr>
      <w:r>
        <w:t xml:space="preserve">What excites me most about this opportunity is the chance to collaborate with a team that shares my dedication to excellence. I thrive in environments where innovation is encouraged, and where professionals are united by a common goal: improving patients’ lives through exceptional dental care. I am confident that my technical expertise, combined with my passion for orthodontics and deep respect for Korean culture, would make me a valuable asset to your clinic. Together, we can continue to raise the bar for orthodontic care in South Korea Seoul.</w:t>
      </w:r>
    </w:p>
    <w:p>
      <w:pPr>
        <w:pStyle w:val="BodyText"/>
      </w:pPr>
      <w:r>
        <w:t xml:space="preserve">I would be honored to discuss how my background and vision align with your clinic’s objectives. Thank you for considering my application. I look forward to the possibility of contributing to your team and making a meaningful impact in the field of orthodontics in South Korea Seoul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Cover Letter - South Korea Seoul</dc:title>
  <dc:creator/>
  <dc:language>en</dc:language>
  <cp:keywords/>
  <dcterms:created xsi:type="dcterms:W3CDTF">2025-12-13T12:48:15Z</dcterms:created>
  <dcterms:modified xsi:type="dcterms:W3CDTF">2025-12-13T12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